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ll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8ab6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4T00:23:55Z</dcterms:created>
  <dcterms:modified xsi:type="dcterms:W3CDTF">2021-01-14T00:23:55Z</dcterms:modified>
</cp:coreProperties>
</file>